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BFB" w:rsidRDefault="00740BFB" w:rsidP="00740BFB">
      <w:pPr>
        <w:pStyle w:val="FirstParagraph"/>
      </w:pPr>
      <w:r>
        <w:t>14.  March 15, 1710.</w:t>
      </w:r>
      <w:r>
        <w:rPr>
          <w:rStyle w:val="FootnoteReference"/>
        </w:rPr>
        <w:footnoteReference w:id="1"/>
      </w:r>
      <w:r>
        <w:t> 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e</w:t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xtract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uit het register der rolle vande Hoog mog[ende]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Heeren staten generaal der Vereenigde nederlanden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Sabbathi den 15 maart 1710.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 ter vergadering geleezen de Req[uest]e van gecommitteerdens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appeal to govern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nnoniten gemeentens dezer landen, houdende, dat 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ij supplianten, door veel brieven, en zeekere berichten geadver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ert waaren, dat haar geloofsgenooten in ZwitserLand, 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eciaal in’t Canton Bern tegenwoordig met ze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waar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volginge wegens het beleeven hunner religie wierd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ukt, zoodaanig datter present een groot getal Persoo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oo mannen als vrouwen in verscheide gevangenhuizen war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geslooten, welke behalven de andere straffen met Banning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e galeijen, Ja de dood zelve wierden gedreijgt alles steun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verkeerde positien in hun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kkaten in dato 20, 22, 25 &amp; 27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bruarij 1695 vermeld en daar bijzonder gebracht in dri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 poincten. Waarvan het eerste namelijk dat zij ontken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n het Ampt der overigheid van en met god te zijn, t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emaal onwaarachtig en met de duijdelijke Text de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ennoniten belijdenisse volkoomen strijdig was, ende 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ee Laasten, namelijk, dat zij de gewoonelijke trouwe met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 Eed weijgerden, ende het land in tijd van nood met de wape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verdedigen, zulk een voldoende verklaaringe bij haar Hoog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g[enden] ontmoeten, dat haar H[oog] mog[enden] behaagt hadde[n], haa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uppl[ianten] onder derzelver bescherminge te neemen, blijk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ij de Deductie neevens de Voorn[oemde] Req[ueste] gevoegt. Verzoekende</w:t>
      </w:r>
    </w:p>
    <w:p w:rsidR="00740BFB" w:rsidRDefault="00740BFB" w:rsidP="00740BF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>dat haar Hoog mog[enden] geliefde[n] haar Suppl[ianten] gunstige &amp; krachti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spraek te zijn bij de Heeren van Bern ten eijnde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Verdrukte Broederen en geloofsgenooten (wiens voors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lleen voo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:ancestors more than 200 years in Switz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mtrent 200 Jaaren in Zwitserland geleef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bekent geweest waaren, maar die ook met haar supplian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en self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162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 omhelsden, op welks overleevering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Heeren gedeputeerden van den Hove van Holland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8 oktober 1626 haar Hoog mog[enden] behaagt had,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gezindheijd onder de geprotesteerde &amp; getolereer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 des lands te erkennen) vande Executien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ccaten, die haar alle oogenblik gedreigd wierd, niet alle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folio 1 verso]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ten Verschoont worden, maar ook zoodaanige verlichtin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rijgen, als tot haar veilige wooninge, oeffeninge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, en heijl van zoo veele onnozele konde dienen &amp; strekk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op gedelibereert zijnde, is goedgevonden, ende verstaan,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een brief van voorschrijvens voor der suppl[ianten] geloofsgenoo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behoorlijke forme aan het Canton van Bern gedepescheer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worden, &amp; zal dezelve met een copie van dien gezond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 a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s diploma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cretaris A. [sic] Runkel, om den origineelen a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canton van Bern, voort te zenden, en den Inhout da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van vrugt kan zijn ten besten te seconder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ert met Voornoemde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as geteeken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st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ndwijk, van, Deputy for foreign affai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andwijk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signs documn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. Fagel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: blank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. verso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a van 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e van sa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aal, &amp; brief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orschrijving aan het 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anton bern, raken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</w:t>
      </w:r>
    </w:p>
    <w:p w:rsidR="0084002E" w:rsidRDefault="00740BFB" w:rsidP="00740BFB">
      <w:r>
        <w:rPr>
          <w:sz w:val="21"/>
          <w:szCs w:val="21"/>
        </w:rPr>
        <w:t>in dato 15 maart 1710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0BFB" w:rsidRDefault="00740BFB" w:rsidP="00740BFB">
      <w:pPr>
        <w:spacing w:after="0" w:line="240" w:lineRule="auto"/>
      </w:pPr>
      <w:r>
        <w:separator/>
      </w:r>
    </w:p>
  </w:endnote>
  <w:endnote w:type="continuationSeparator" w:id="0">
    <w:p w:rsidR="00740BFB" w:rsidRDefault="00740BFB" w:rsidP="00740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0BFB" w:rsidRDefault="00740BFB" w:rsidP="00740BFB">
      <w:pPr>
        <w:spacing w:after="0" w:line="240" w:lineRule="auto"/>
      </w:pPr>
      <w:r>
        <w:separator/>
      </w:r>
    </w:p>
  </w:footnote>
  <w:footnote w:type="continuationSeparator" w:id="0">
    <w:p w:rsidR="00740BFB" w:rsidRDefault="00740BFB" w:rsidP="00740BFB">
      <w:pPr>
        <w:spacing w:after="0" w:line="240" w:lineRule="auto"/>
      </w:pPr>
      <w:r>
        <w:continuationSeparator/>
      </w:r>
    </w:p>
  </w:footnote>
  <w:footnote w:id="1">
    <w:p w:rsidR="00740BFB" w:rsidRDefault="00740BFB" w:rsidP="00740BF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</w:t>
      </w:r>
      <w:r>
        <w:tab/>
      </w:r>
      <w:r>
        <w:tab/>
        <w:t xml:space="preserve">This is A 1759 from the De Hoop Scheffer </w:t>
      </w:r>
      <w:r>
        <w:rPr>
          <w:rStyle w:val="Italics"/>
        </w:rPr>
        <w:t>Inventaris</w:t>
      </w:r>
      <w:r>
        <w:t>.</w:t>
      </w:r>
    </w:p>
    <w:p w:rsidR="00740BFB" w:rsidRDefault="00740BFB" w:rsidP="00740BFB">
      <w:pPr>
        <w:pStyle w:val="FootnoteText"/>
      </w:pPr>
    </w:p>
  </w:footnote>
  <w:footnote w:id="2">
    <w:p w:rsidR="00740BFB" w:rsidRDefault="00740BFB" w:rsidP="00740BFB">
      <w:pPr>
        <w:pStyle w:val="Footnote-OneDigit"/>
      </w:pPr>
      <w:r>
        <w:rPr>
          <w:vertAlign w:val="superscript"/>
        </w:rPr>
        <w:footnoteRef/>
      </w:r>
      <w:r>
        <w:tab/>
        <w:t xml:space="preserve"> “Op dit gunstig voorschrijven van onse grootagtb: Heren Burgerm[eesteren] en de Requeste op haren Raat den 15 Maart aan haar Ho:Mo: de Staten generaal oover gelevert, door gecommitteerde is op dien selven dag dese volgende resolutie bij Haar Hoog: Mogende genomen”   Peschar’s </w:t>
      </w:r>
      <w:r>
        <w:rPr>
          <w:rStyle w:val="Italics"/>
        </w:rPr>
        <w:t>Inventaris</w:t>
      </w:r>
      <w:r>
        <w:t xml:space="preserve"> 1122-175, page 288.  This is the same as de Hoop Scheffer </w:t>
      </w:r>
      <w:r>
        <w:rPr>
          <w:rStyle w:val="Italics"/>
        </w:rPr>
        <w:t>Inventaris</w:t>
      </w:r>
      <w:r>
        <w:t xml:space="preserve"> B870 D (1683-1741).</w:t>
      </w:r>
    </w:p>
    <w:p w:rsidR="00740BFB" w:rsidRDefault="00740BFB" w:rsidP="00740BFB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0BFB"/>
    <w:rsid w:val="006C7576"/>
    <w:rsid w:val="00740BFB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CDCD27-E103-4238-9BAC-6B011AE37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40BF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0BFB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740BF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740BFB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740BF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40B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45EE21-6B54-4027-8C16-8D46D7B50BCF}"/>
</file>

<file path=customXml/itemProps2.xml><?xml version="1.0" encoding="utf-8"?>
<ds:datastoreItem xmlns:ds="http://schemas.openxmlformats.org/officeDocument/2006/customXml" ds:itemID="{6775B93B-A4F4-44B8-8A7E-EA0FE9B72355}"/>
</file>

<file path=customXml/itemProps3.xml><?xml version="1.0" encoding="utf-8"?>
<ds:datastoreItem xmlns:ds="http://schemas.openxmlformats.org/officeDocument/2006/customXml" ds:itemID="{BDD67228-1198-49E8-87B3-332E123FDA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9</Characters>
  <Application>Microsoft Office Word</Application>
  <DocSecurity>0</DocSecurity>
  <Lines>25</Lines>
  <Paragraphs>7</Paragraphs>
  <ScaleCrop>false</ScaleCrop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15:00Z</dcterms:created>
  <dcterms:modified xsi:type="dcterms:W3CDTF">2023-07-3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